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DE10DA" w14:textId="0E0175E2" w:rsidR="00D05250" w:rsidRPr="00C631A4" w:rsidRDefault="00705B0F" w:rsidP="00705B0F">
      <w:pPr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C631A4">
        <w:rPr>
          <w:rFonts w:ascii="Times New Roman" w:hAnsi="Times New Roman" w:cs="Times New Roman"/>
          <w:sz w:val="24"/>
          <w:szCs w:val="24"/>
        </w:rPr>
        <w:t xml:space="preserve">  Maximize participation and enhance leadership opportunit</w:t>
      </w:r>
      <w:r w:rsidR="00415E3E">
        <w:rPr>
          <w:rFonts w:ascii="Times New Roman" w:hAnsi="Times New Roman" w:cs="Times New Roman"/>
          <w:sz w:val="24"/>
          <w:szCs w:val="24"/>
        </w:rPr>
        <w:t>ies</w:t>
      </w:r>
      <w:r w:rsidRPr="00C631A4">
        <w:rPr>
          <w:rFonts w:ascii="Times New Roman" w:hAnsi="Times New Roman" w:cs="Times New Roman"/>
          <w:sz w:val="24"/>
          <w:szCs w:val="24"/>
        </w:rPr>
        <w:t xml:space="preserve"> to distribute responsibilities to increase efficiencies and communications amongst stakeholders</w:t>
      </w:r>
    </w:p>
    <w:p w14:paraId="44808E79" w14:textId="5BEA2397" w:rsidR="00D05250" w:rsidRDefault="00D05250" w:rsidP="009576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b/>
          <w:bCs/>
          <w:sz w:val="24"/>
          <w:szCs w:val="24"/>
        </w:rPr>
        <w:t xml:space="preserve">President:  </w:t>
      </w:r>
      <w:bookmarkStart w:id="0" w:name="_Hlk41809026"/>
      <w:r w:rsidR="00AB5154">
        <w:rPr>
          <w:rFonts w:ascii="Times New Roman" w:hAnsi="Times New Roman" w:cs="Times New Roman"/>
          <w:sz w:val="24"/>
          <w:szCs w:val="24"/>
        </w:rPr>
        <w:t>O</w:t>
      </w:r>
      <w:r w:rsidR="00957602">
        <w:rPr>
          <w:rFonts w:ascii="Times New Roman" w:hAnsi="Times New Roman" w:cs="Times New Roman"/>
          <w:sz w:val="24"/>
          <w:szCs w:val="24"/>
        </w:rPr>
        <w:t xml:space="preserve">versees </w:t>
      </w:r>
      <w:r w:rsidRPr="00C631A4">
        <w:rPr>
          <w:rFonts w:ascii="Times New Roman" w:hAnsi="Times New Roman" w:cs="Times New Roman"/>
          <w:sz w:val="24"/>
          <w:szCs w:val="24"/>
        </w:rPr>
        <w:t>SPHS B</w:t>
      </w:r>
      <w:r w:rsidR="00C631A4">
        <w:rPr>
          <w:rFonts w:ascii="Times New Roman" w:hAnsi="Times New Roman" w:cs="Times New Roman"/>
          <w:sz w:val="24"/>
          <w:szCs w:val="24"/>
        </w:rPr>
        <w:t>a</w:t>
      </w:r>
      <w:r w:rsidRPr="00C631A4">
        <w:rPr>
          <w:rFonts w:ascii="Times New Roman" w:hAnsi="Times New Roman" w:cs="Times New Roman"/>
          <w:sz w:val="24"/>
          <w:szCs w:val="24"/>
        </w:rPr>
        <w:t>seball Booster Club</w:t>
      </w:r>
      <w:r w:rsidR="00C631A4">
        <w:rPr>
          <w:rFonts w:ascii="Times New Roman" w:hAnsi="Times New Roman" w:cs="Times New Roman"/>
          <w:sz w:val="24"/>
          <w:szCs w:val="24"/>
        </w:rPr>
        <w:t xml:space="preserve"> Activities</w:t>
      </w:r>
      <w:r w:rsidR="00957602">
        <w:rPr>
          <w:rFonts w:ascii="Times New Roman" w:hAnsi="Times New Roman" w:cs="Times New Roman"/>
          <w:sz w:val="24"/>
          <w:szCs w:val="24"/>
        </w:rPr>
        <w:t xml:space="preserve"> in coordination with Executive Board, Booster Club Members, and </w:t>
      </w:r>
      <w:r w:rsidR="00C631A4">
        <w:rPr>
          <w:rFonts w:ascii="Times New Roman" w:hAnsi="Times New Roman" w:cs="Times New Roman"/>
          <w:sz w:val="24"/>
          <w:szCs w:val="24"/>
        </w:rPr>
        <w:t>Stony Point High School Baseball Coaching Staff</w:t>
      </w:r>
      <w:r w:rsidR="00957602">
        <w:rPr>
          <w:rFonts w:ascii="Times New Roman" w:hAnsi="Times New Roman" w:cs="Times New Roman"/>
          <w:sz w:val="24"/>
          <w:szCs w:val="24"/>
        </w:rPr>
        <w:t>/A</w:t>
      </w:r>
      <w:r w:rsidR="00C631A4">
        <w:rPr>
          <w:rFonts w:ascii="Times New Roman" w:hAnsi="Times New Roman" w:cs="Times New Roman"/>
          <w:sz w:val="24"/>
          <w:szCs w:val="24"/>
        </w:rPr>
        <w:t>dministrat</w:t>
      </w:r>
      <w:r w:rsidR="00957602">
        <w:rPr>
          <w:rFonts w:ascii="Times New Roman" w:hAnsi="Times New Roman" w:cs="Times New Roman"/>
          <w:sz w:val="24"/>
          <w:szCs w:val="24"/>
        </w:rPr>
        <w:t>ors</w:t>
      </w:r>
      <w:bookmarkEnd w:id="0"/>
    </w:p>
    <w:p w14:paraId="5852ABAE" w14:textId="59927FE6" w:rsidR="00957602" w:rsidRDefault="00957602" w:rsidP="0095760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bookmarkStart w:id="1" w:name="_Hlk41809074"/>
      <w:r>
        <w:rPr>
          <w:rFonts w:ascii="Times New Roman" w:hAnsi="Times New Roman" w:cs="Times New Roman"/>
          <w:sz w:val="24"/>
          <w:szCs w:val="24"/>
        </w:rPr>
        <w:t>Key Activities Responsible For:</w:t>
      </w:r>
    </w:p>
    <w:p w14:paraId="64418E9E" w14:textId="33A58202" w:rsidR="00957602" w:rsidRDefault="00957602" w:rsidP="00957602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ide over Booster Club Meetings</w:t>
      </w:r>
    </w:p>
    <w:p w14:paraId="1ADE026A" w14:textId="6F795B78" w:rsidR="00957602" w:rsidRDefault="00957602" w:rsidP="00957602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ized signatory on the Booster Club Checking Account</w:t>
      </w:r>
    </w:p>
    <w:p w14:paraId="1DB6F525" w14:textId="49A6FBFD" w:rsidR="00957602" w:rsidRDefault="00957602" w:rsidP="00957602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aborate with Board Members to achieve goals and required duties</w:t>
      </w:r>
    </w:p>
    <w:p w14:paraId="715FAFFA" w14:textId="5B5B43C2" w:rsidR="00957602" w:rsidRDefault="00957602" w:rsidP="00957602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Coordinate with Coach Staff and Administration to promote the Baseball Program</w:t>
      </w:r>
    </w:p>
    <w:bookmarkEnd w:id="1"/>
    <w:p w14:paraId="574340C4" w14:textId="77777777" w:rsidR="00957602" w:rsidRPr="00957602" w:rsidRDefault="00957602" w:rsidP="0095760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2F87E8F5" w14:textId="5AA1CC97" w:rsidR="00D05250" w:rsidRPr="00C631A4" w:rsidRDefault="00D05250" w:rsidP="00705B0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b/>
          <w:bCs/>
          <w:sz w:val="24"/>
          <w:szCs w:val="24"/>
        </w:rPr>
        <w:t>Vice President 1 (Operations):</w:t>
      </w:r>
      <w:r w:rsidRPr="00C631A4">
        <w:rPr>
          <w:rFonts w:ascii="Times New Roman" w:hAnsi="Times New Roman" w:cs="Times New Roman"/>
          <w:sz w:val="24"/>
          <w:szCs w:val="24"/>
        </w:rPr>
        <w:t xml:space="preserve">  Aid</w:t>
      </w:r>
      <w:r w:rsidR="00321F64" w:rsidRPr="00C631A4">
        <w:rPr>
          <w:rFonts w:ascii="Times New Roman" w:hAnsi="Times New Roman" w:cs="Times New Roman"/>
          <w:sz w:val="24"/>
          <w:szCs w:val="24"/>
        </w:rPr>
        <w:t>e</w:t>
      </w:r>
      <w:r w:rsidRPr="00C631A4">
        <w:rPr>
          <w:rFonts w:ascii="Times New Roman" w:hAnsi="Times New Roman" w:cs="Times New Roman"/>
          <w:sz w:val="24"/>
          <w:szCs w:val="24"/>
        </w:rPr>
        <w:t xml:space="preserve"> to the President</w:t>
      </w:r>
      <w:r w:rsidR="00705B0F" w:rsidRPr="00C631A4">
        <w:rPr>
          <w:rFonts w:ascii="Times New Roman" w:hAnsi="Times New Roman" w:cs="Times New Roman"/>
          <w:sz w:val="24"/>
          <w:szCs w:val="24"/>
        </w:rPr>
        <w:t xml:space="preserve">; </w:t>
      </w:r>
      <w:r w:rsidRPr="00C631A4">
        <w:rPr>
          <w:rFonts w:ascii="Times New Roman" w:hAnsi="Times New Roman" w:cs="Times New Roman"/>
          <w:sz w:val="24"/>
          <w:szCs w:val="24"/>
        </w:rPr>
        <w:t>responsible for operational activ</w:t>
      </w:r>
      <w:r w:rsidR="00C631A4">
        <w:rPr>
          <w:rFonts w:ascii="Times New Roman" w:hAnsi="Times New Roman" w:cs="Times New Roman"/>
          <w:sz w:val="24"/>
          <w:szCs w:val="24"/>
        </w:rPr>
        <w:t>iti</w:t>
      </w:r>
      <w:r w:rsidRPr="00C631A4">
        <w:rPr>
          <w:rFonts w:ascii="Times New Roman" w:hAnsi="Times New Roman" w:cs="Times New Roman"/>
          <w:sz w:val="24"/>
          <w:szCs w:val="24"/>
        </w:rPr>
        <w:t>es</w:t>
      </w:r>
      <w:r w:rsidR="00705B0F" w:rsidRPr="00C631A4">
        <w:rPr>
          <w:rFonts w:ascii="Times New Roman" w:hAnsi="Times New Roman" w:cs="Times New Roman"/>
          <w:sz w:val="24"/>
          <w:szCs w:val="24"/>
        </w:rPr>
        <w:t>, preside in the absence of the President, and authorized as a signatory for the SPHS Baseball Booster Club checking account</w:t>
      </w:r>
      <w:r w:rsidR="00321F64" w:rsidRPr="00C631A4">
        <w:rPr>
          <w:rFonts w:ascii="Times New Roman" w:hAnsi="Times New Roman" w:cs="Times New Roman"/>
          <w:sz w:val="24"/>
          <w:szCs w:val="24"/>
        </w:rPr>
        <w:t>.</w:t>
      </w:r>
    </w:p>
    <w:p w14:paraId="75CAE729" w14:textId="1F38851D" w:rsidR="00D05250" w:rsidRPr="00C631A4" w:rsidRDefault="00D05250" w:rsidP="00705B0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ab/>
      </w:r>
      <w:r w:rsidRPr="00C631A4">
        <w:rPr>
          <w:rFonts w:ascii="Times New Roman" w:hAnsi="Times New Roman" w:cs="Times New Roman"/>
          <w:b/>
          <w:bCs/>
          <w:sz w:val="24"/>
          <w:szCs w:val="24"/>
        </w:rPr>
        <w:t xml:space="preserve">Key </w:t>
      </w:r>
      <w:r w:rsidR="00321F64" w:rsidRPr="00C631A4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C631A4">
        <w:rPr>
          <w:rFonts w:ascii="Times New Roman" w:hAnsi="Times New Roman" w:cs="Times New Roman"/>
          <w:b/>
          <w:bCs/>
          <w:sz w:val="24"/>
          <w:szCs w:val="24"/>
        </w:rPr>
        <w:t xml:space="preserve">ctivities </w:t>
      </w:r>
      <w:r w:rsidR="00321F64" w:rsidRPr="00C631A4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C631A4">
        <w:rPr>
          <w:rFonts w:ascii="Times New Roman" w:hAnsi="Times New Roman" w:cs="Times New Roman"/>
          <w:b/>
          <w:bCs/>
          <w:sz w:val="24"/>
          <w:szCs w:val="24"/>
        </w:rPr>
        <w:t xml:space="preserve">esponsible </w:t>
      </w:r>
      <w:r w:rsidR="00C631A4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C631A4">
        <w:rPr>
          <w:rFonts w:ascii="Times New Roman" w:hAnsi="Times New Roman" w:cs="Times New Roman"/>
          <w:b/>
          <w:bCs/>
          <w:sz w:val="24"/>
          <w:szCs w:val="24"/>
        </w:rPr>
        <w:t>or:</w:t>
      </w:r>
    </w:p>
    <w:p w14:paraId="356FAB3D" w14:textId="6B6656CB" w:rsidR="00D05250" w:rsidRPr="00C631A4" w:rsidRDefault="00D05250" w:rsidP="00D0525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Concession Stand</w:t>
      </w:r>
    </w:p>
    <w:p w14:paraId="501C8947" w14:textId="2C1514CC" w:rsidR="00D05250" w:rsidRPr="00C631A4" w:rsidRDefault="00D05250" w:rsidP="00D0525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Field Maintenance/Projects</w:t>
      </w:r>
    </w:p>
    <w:p w14:paraId="07B20E18" w14:textId="263409FB" w:rsidR="00D05250" w:rsidRPr="00C631A4" w:rsidRDefault="00D05250" w:rsidP="00D0525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Pre-Season Banquet</w:t>
      </w:r>
    </w:p>
    <w:p w14:paraId="5CEDB2CD" w14:textId="235FE4E5" w:rsidR="00D05250" w:rsidRPr="00C631A4" w:rsidRDefault="00D05250" w:rsidP="00D0525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Post-Season Banquet</w:t>
      </w:r>
    </w:p>
    <w:p w14:paraId="30DCEB1A" w14:textId="1B32E605" w:rsidR="00D05250" w:rsidRPr="00C631A4" w:rsidRDefault="00D05250" w:rsidP="00D0525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Scholarships</w:t>
      </w:r>
    </w:p>
    <w:p w14:paraId="0AAF0258" w14:textId="5C3B2D28" w:rsidR="00D05250" w:rsidRPr="00C631A4" w:rsidRDefault="00D05250" w:rsidP="00D0525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Diamond Dolls</w:t>
      </w:r>
    </w:p>
    <w:p w14:paraId="65404D51" w14:textId="2B96159E" w:rsidR="00D05250" w:rsidRPr="00C631A4" w:rsidRDefault="00D05250" w:rsidP="00D0525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Tiger Clubs</w:t>
      </w:r>
    </w:p>
    <w:p w14:paraId="37C8174E" w14:textId="1A6FE34C" w:rsidR="00705B0F" w:rsidRPr="00C631A4" w:rsidRDefault="00705B0F" w:rsidP="00705B0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6FA4DD" w14:textId="0397C344" w:rsidR="00705B0F" w:rsidRPr="00C631A4" w:rsidRDefault="00705B0F" w:rsidP="00705B0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b/>
          <w:bCs/>
          <w:sz w:val="24"/>
          <w:szCs w:val="24"/>
        </w:rPr>
        <w:t>Vice President 2 (Fundraising):</w:t>
      </w:r>
      <w:r w:rsidRPr="00C631A4">
        <w:rPr>
          <w:rFonts w:ascii="Times New Roman" w:hAnsi="Times New Roman" w:cs="Times New Roman"/>
          <w:sz w:val="24"/>
          <w:szCs w:val="24"/>
        </w:rPr>
        <w:t xml:space="preserve">  Aid</w:t>
      </w:r>
      <w:r w:rsidR="00321F64" w:rsidRPr="00C631A4">
        <w:rPr>
          <w:rFonts w:ascii="Times New Roman" w:hAnsi="Times New Roman" w:cs="Times New Roman"/>
          <w:sz w:val="24"/>
          <w:szCs w:val="24"/>
        </w:rPr>
        <w:t>e</w:t>
      </w:r>
      <w:r w:rsidRPr="00C631A4">
        <w:rPr>
          <w:rFonts w:ascii="Times New Roman" w:hAnsi="Times New Roman" w:cs="Times New Roman"/>
          <w:sz w:val="24"/>
          <w:szCs w:val="24"/>
        </w:rPr>
        <w:t xml:space="preserve"> to President; responsible for fundraising activities.</w:t>
      </w:r>
    </w:p>
    <w:p w14:paraId="1A2FE06A" w14:textId="55B9FC39" w:rsidR="00705B0F" w:rsidRPr="00C631A4" w:rsidRDefault="00705B0F" w:rsidP="00705B0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ab/>
      </w:r>
      <w:r w:rsidRPr="00C631A4">
        <w:rPr>
          <w:rFonts w:ascii="Times New Roman" w:hAnsi="Times New Roman" w:cs="Times New Roman"/>
          <w:b/>
          <w:bCs/>
          <w:sz w:val="24"/>
          <w:szCs w:val="24"/>
        </w:rPr>
        <w:t xml:space="preserve">Key Activities </w:t>
      </w:r>
      <w:r w:rsidR="00321F64" w:rsidRPr="00C631A4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C631A4">
        <w:rPr>
          <w:rFonts w:ascii="Times New Roman" w:hAnsi="Times New Roman" w:cs="Times New Roman"/>
          <w:b/>
          <w:bCs/>
          <w:sz w:val="24"/>
          <w:szCs w:val="24"/>
        </w:rPr>
        <w:t xml:space="preserve">esponsible </w:t>
      </w:r>
      <w:r w:rsidR="00321F64" w:rsidRPr="00C631A4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C631A4">
        <w:rPr>
          <w:rFonts w:ascii="Times New Roman" w:hAnsi="Times New Roman" w:cs="Times New Roman"/>
          <w:b/>
          <w:bCs/>
          <w:sz w:val="24"/>
          <w:szCs w:val="24"/>
        </w:rPr>
        <w:t>or:</w:t>
      </w:r>
    </w:p>
    <w:p w14:paraId="03A59308" w14:textId="08388365" w:rsidR="00705B0F" w:rsidRPr="00C631A4" w:rsidRDefault="00705B0F" w:rsidP="00705B0F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Merchandise</w:t>
      </w:r>
    </w:p>
    <w:p w14:paraId="7B157136" w14:textId="725AA7F1" w:rsidR="00705B0F" w:rsidRPr="00C631A4" w:rsidRDefault="00705B0F" w:rsidP="00705B0F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Casino Night</w:t>
      </w:r>
    </w:p>
    <w:p w14:paraId="1AE9BF2A" w14:textId="77036AEB" w:rsidR="00705B0F" w:rsidRPr="00C631A4" w:rsidRDefault="00705B0F" w:rsidP="00705B0F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Sponsorships</w:t>
      </w:r>
    </w:p>
    <w:p w14:paraId="5929B155" w14:textId="669DA224" w:rsidR="00705B0F" w:rsidRPr="00C631A4" w:rsidRDefault="00705B0F" w:rsidP="00705B0F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Holiday Wreaths</w:t>
      </w:r>
    </w:p>
    <w:p w14:paraId="4862202F" w14:textId="249DA53D" w:rsidR="00705B0F" w:rsidRPr="00C631A4" w:rsidRDefault="00705B0F" w:rsidP="00705B0F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Silent Auction</w:t>
      </w:r>
    </w:p>
    <w:p w14:paraId="4ED8E4F5" w14:textId="65A46850" w:rsidR="00705B0F" w:rsidRPr="00C631A4" w:rsidRDefault="00705B0F" w:rsidP="00705B0F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Hit-A-Thon</w:t>
      </w:r>
    </w:p>
    <w:p w14:paraId="4C5C0744" w14:textId="0EC4D9B2" w:rsidR="00705B0F" w:rsidRPr="00C631A4" w:rsidRDefault="00705B0F" w:rsidP="00705B0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5BDCAC" w14:textId="77777777" w:rsidR="005F3C49" w:rsidRDefault="005F3C49" w:rsidP="00705B0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34CFCCA" w14:textId="77777777" w:rsidR="005F3C49" w:rsidRDefault="005F3C49" w:rsidP="00705B0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5B16F05" w14:textId="77777777" w:rsidR="005F3C49" w:rsidRDefault="005F3C49" w:rsidP="00705B0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CE19143" w14:textId="77777777" w:rsidR="005F3C49" w:rsidRDefault="005F3C49" w:rsidP="00705B0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D3ED9A2" w14:textId="77777777" w:rsidR="005F3C49" w:rsidRDefault="005F3C49" w:rsidP="00705B0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83A3ACD" w14:textId="77777777" w:rsidR="005F3C49" w:rsidRDefault="005F3C49" w:rsidP="00705B0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836D8D9" w14:textId="77777777" w:rsidR="005F3C49" w:rsidRDefault="005F3C49" w:rsidP="00705B0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0E0476C" w14:textId="5CEE977F" w:rsidR="00321F64" w:rsidRPr="00C631A4" w:rsidRDefault="00321F64" w:rsidP="00705B0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b/>
          <w:bCs/>
          <w:sz w:val="24"/>
          <w:szCs w:val="24"/>
        </w:rPr>
        <w:lastRenderedPageBreak/>
        <w:t>Vice President 3 (Communications):</w:t>
      </w:r>
      <w:r w:rsidRPr="00C631A4">
        <w:rPr>
          <w:rFonts w:ascii="Times New Roman" w:hAnsi="Times New Roman" w:cs="Times New Roman"/>
          <w:sz w:val="24"/>
          <w:szCs w:val="24"/>
        </w:rPr>
        <w:t xml:space="preserve">  Aide to the President; responsible for communications activities.</w:t>
      </w:r>
    </w:p>
    <w:p w14:paraId="75EBEBD1" w14:textId="1B82DC6F" w:rsidR="00321F64" w:rsidRPr="00C631A4" w:rsidRDefault="00321F64" w:rsidP="00705B0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ab/>
      </w:r>
      <w:r w:rsidRPr="00C631A4">
        <w:rPr>
          <w:rFonts w:ascii="Times New Roman" w:hAnsi="Times New Roman" w:cs="Times New Roman"/>
          <w:b/>
          <w:bCs/>
          <w:sz w:val="24"/>
          <w:szCs w:val="24"/>
        </w:rPr>
        <w:t>Key Activities Responsible For:</w:t>
      </w:r>
    </w:p>
    <w:p w14:paraId="064F4301" w14:textId="0B1DDCBA" w:rsidR="00321F64" w:rsidRPr="00C631A4" w:rsidRDefault="00321F64" w:rsidP="00321F6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 xml:space="preserve">Social Media (FB, Instagram, Twitter, </w:t>
      </w:r>
      <w:proofErr w:type="spellStart"/>
      <w:r w:rsidRPr="00C631A4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C631A4">
        <w:rPr>
          <w:rFonts w:ascii="Times New Roman" w:hAnsi="Times New Roman" w:cs="Times New Roman"/>
          <w:sz w:val="24"/>
          <w:szCs w:val="24"/>
        </w:rPr>
        <w:t>)</w:t>
      </w:r>
    </w:p>
    <w:p w14:paraId="13A97695" w14:textId="2B6A1A83" w:rsidR="00321F64" w:rsidRPr="00C631A4" w:rsidRDefault="00321F64" w:rsidP="00321F6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Parent Information Night</w:t>
      </w:r>
    </w:p>
    <w:p w14:paraId="2087DC20" w14:textId="76D4A44C" w:rsidR="00321F64" w:rsidRPr="00C631A4" w:rsidRDefault="00321F64" w:rsidP="00321F6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Varsity Press Box (Facebook Live)</w:t>
      </w:r>
    </w:p>
    <w:p w14:paraId="56AFE5C1" w14:textId="5C0EFC87" w:rsidR="00321F64" w:rsidRPr="00C631A4" w:rsidRDefault="00321F64" w:rsidP="00321F6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Blue Press Box</w:t>
      </w:r>
    </w:p>
    <w:p w14:paraId="45FAB676" w14:textId="09E2CAC7" w:rsidR="00321F64" w:rsidRPr="00C631A4" w:rsidRDefault="00321F64" w:rsidP="00321F6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Gold Press Box</w:t>
      </w:r>
    </w:p>
    <w:p w14:paraId="5C89EA3D" w14:textId="14C9E243" w:rsidR="00321F64" w:rsidRPr="00C631A4" w:rsidRDefault="00321F64" w:rsidP="00321F6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Media Guide</w:t>
      </w:r>
    </w:p>
    <w:p w14:paraId="1FF9D9EA" w14:textId="7CC491BD" w:rsidR="00321F64" w:rsidRPr="00C631A4" w:rsidRDefault="00321F64" w:rsidP="00321F6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Webmaster</w:t>
      </w:r>
    </w:p>
    <w:p w14:paraId="1C17F7A0" w14:textId="3EBC50AE" w:rsidR="00321F64" w:rsidRDefault="00321F64" w:rsidP="00321F6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Homecoming Parade</w:t>
      </w:r>
    </w:p>
    <w:p w14:paraId="2237882B" w14:textId="340AD1FC" w:rsidR="00321F64" w:rsidRPr="00C631A4" w:rsidRDefault="00321F64" w:rsidP="00705B0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E268598" w14:textId="7F513E3D" w:rsidR="00321F64" w:rsidRPr="00C631A4" w:rsidRDefault="00321F64" w:rsidP="00705B0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b/>
          <w:bCs/>
          <w:sz w:val="24"/>
          <w:szCs w:val="24"/>
        </w:rPr>
        <w:t>Secretary:</w:t>
      </w:r>
      <w:r w:rsidRPr="00C631A4">
        <w:rPr>
          <w:rFonts w:ascii="Times New Roman" w:hAnsi="Times New Roman" w:cs="Times New Roman"/>
          <w:sz w:val="24"/>
          <w:szCs w:val="24"/>
        </w:rPr>
        <w:t xml:space="preserve">  Aide to the President; </w:t>
      </w:r>
      <w:bookmarkStart w:id="2" w:name="_Hlk41809219"/>
      <w:r w:rsidRPr="00C631A4">
        <w:rPr>
          <w:rFonts w:ascii="Times New Roman" w:hAnsi="Times New Roman" w:cs="Times New Roman"/>
          <w:sz w:val="24"/>
          <w:szCs w:val="24"/>
        </w:rPr>
        <w:t>record</w:t>
      </w:r>
      <w:r w:rsidR="00D17691" w:rsidRPr="00C631A4">
        <w:rPr>
          <w:rFonts w:ascii="Times New Roman" w:hAnsi="Times New Roman" w:cs="Times New Roman"/>
          <w:sz w:val="24"/>
          <w:szCs w:val="24"/>
        </w:rPr>
        <w:t xml:space="preserve"> and </w:t>
      </w:r>
      <w:r w:rsidRPr="00C631A4">
        <w:rPr>
          <w:rFonts w:ascii="Times New Roman" w:hAnsi="Times New Roman" w:cs="Times New Roman"/>
          <w:sz w:val="24"/>
          <w:szCs w:val="24"/>
        </w:rPr>
        <w:t xml:space="preserve">maintain </w:t>
      </w:r>
      <w:r w:rsidR="00D17691" w:rsidRPr="00C631A4">
        <w:rPr>
          <w:rFonts w:ascii="Times New Roman" w:hAnsi="Times New Roman" w:cs="Times New Roman"/>
          <w:sz w:val="24"/>
          <w:szCs w:val="24"/>
        </w:rPr>
        <w:t>booster club meeting minutes and be the custodian of official Booster Club Records, By-Laws, and list of current membership list</w:t>
      </w:r>
    </w:p>
    <w:bookmarkEnd w:id="2"/>
    <w:p w14:paraId="523FF3EC" w14:textId="77777777" w:rsidR="00321F64" w:rsidRPr="00C631A4" w:rsidRDefault="00321F64" w:rsidP="00705B0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7386C46" w14:textId="6A78A25C" w:rsidR="00321F64" w:rsidRPr="00C631A4" w:rsidRDefault="00321F64" w:rsidP="00705B0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b/>
          <w:bCs/>
          <w:sz w:val="24"/>
          <w:szCs w:val="24"/>
        </w:rPr>
        <w:t>Treasurer:</w:t>
      </w:r>
      <w:r w:rsidRPr="00C631A4">
        <w:rPr>
          <w:rFonts w:ascii="Times New Roman" w:hAnsi="Times New Roman" w:cs="Times New Roman"/>
          <w:sz w:val="24"/>
          <w:szCs w:val="24"/>
        </w:rPr>
        <w:t xml:space="preserve">  Aide to the President; </w:t>
      </w:r>
      <w:r w:rsidR="009E0882" w:rsidRPr="00C631A4">
        <w:rPr>
          <w:rFonts w:ascii="Times New Roman" w:hAnsi="Times New Roman" w:cs="Times New Roman"/>
          <w:sz w:val="24"/>
          <w:szCs w:val="24"/>
        </w:rPr>
        <w:t>authorized custodian of the funds of the Booster club and receives and disbursing all monies in accordance with the annual approved budget</w:t>
      </w:r>
    </w:p>
    <w:p w14:paraId="60C737EF" w14:textId="77777777" w:rsidR="009E0882" w:rsidRPr="00C631A4" w:rsidRDefault="009E0882" w:rsidP="00705B0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ab/>
      </w:r>
      <w:bookmarkStart w:id="3" w:name="_Hlk41809409"/>
      <w:bookmarkStart w:id="4" w:name="_GoBack"/>
      <w:r w:rsidRPr="00C631A4">
        <w:rPr>
          <w:rFonts w:ascii="Times New Roman" w:hAnsi="Times New Roman" w:cs="Times New Roman"/>
          <w:b/>
          <w:bCs/>
          <w:sz w:val="24"/>
          <w:szCs w:val="24"/>
        </w:rPr>
        <w:t>Key Activities Responsible For:</w:t>
      </w:r>
    </w:p>
    <w:p w14:paraId="0CC4D942" w14:textId="39800850" w:rsidR="009E0882" w:rsidRPr="00C631A4" w:rsidRDefault="009E0882" w:rsidP="009E088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Keep accurate and detailed account of all monies received and disbursed</w:t>
      </w:r>
    </w:p>
    <w:p w14:paraId="7FCBB4B5" w14:textId="1F5EDB7B" w:rsidR="009E0882" w:rsidRPr="00C631A4" w:rsidRDefault="009E0882" w:rsidP="009E088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Submit annual budget in collaboration with other executive board members</w:t>
      </w:r>
    </w:p>
    <w:p w14:paraId="6143ECE7" w14:textId="5C174E48" w:rsidR="009E0882" w:rsidRPr="00C631A4" w:rsidRDefault="009E0882" w:rsidP="009E088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Present Budget and Financial report at each meeting</w:t>
      </w:r>
    </w:p>
    <w:p w14:paraId="0AAFCB27" w14:textId="7082C7C0" w:rsidR="009E0882" w:rsidRPr="00C631A4" w:rsidRDefault="009E0882" w:rsidP="009E088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Propose budget amendments as needed</w:t>
      </w:r>
    </w:p>
    <w:p w14:paraId="78574F97" w14:textId="56576F4B" w:rsidR="009E0882" w:rsidRDefault="009E0882" w:rsidP="009E088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Reconcile monthly bank statements</w:t>
      </w:r>
    </w:p>
    <w:p w14:paraId="73556E34" w14:textId="36813A8A" w:rsidR="00C631A4" w:rsidRPr="00C631A4" w:rsidRDefault="00C631A4" w:rsidP="009E088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ory on the Booster Club Checking Account</w:t>
      </w:r>
    </w:p>
    <w:p w14:paraId="063E5489" w14:textId="4A9593AB" w:rsidR="00C631A4" w:rsidRPr="00C631A4" w:rsidRDefault="00C631A4" w:rsidP="009E088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Maintain a list of paid Booster Memberships</w:t>
      </w:r>
    </w:p>
    <w:p w14:paraId="09233DDE" w14:textId="767FA7A6" w:rsidR="009E0882" w:rsidRPr="00C631A4" w:rsidRDefault="009E0882" w:rsidP="009E088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631A4">
        <w:rPr>
          <w:rFonts w:ascii="Times New Roman" w:hAnsi="Times New Roman" w:cs="Times New Roman"/>
          <w:sz w:val="24"/>
          <w:szCs w:val="24"/>
        </w:rPr>
        <w:t>File IRS and Sales Tax reports as required</w:t>
      </w:r>
      <w:bookmarkEnd w:id="3"/>
      <w:bookmarkEnd w:id="4"/>
    </w:p>
    <w:sectPr w:rsidR="009E0882" w:rsidRPr="00C631A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BE6EC8" w14:textId="77777777" w:rsidR="00347636" w:rsidRDefault="00347636" w:rsidP="00C631A4">
      <w:pPr>
        <w:spacing w:after="0" w:line="240" w:lineRule="auto"/>
      </w:pPr>
      <w:r>
        <w:separator/>
      </w:r>
    </w:p>
  </w:endnote>
  <w:endnote w:type="continuationSeparator" w:id="0">
    <w:p w14:paraId="19E4FE31" w14:textId="77777777" w:rsidR="00347636" w:rsidRDefault="00347636" w:rsidP="00C63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07315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20AD1D" w14:textId="3BDBC8F2" w:rsidR="00C631A4" w:rsidRDefault="00C631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AF0EE5" w14:textId="77777777" w:rsidR="00C631A4" w:rsidRDefault="00C631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A1AA4C" w14:textId="77777777" w:rsidR="00347636" w:rsidRDefault="00347636" w:rsidP="00C631A4">
      <w:pPr>
        <w:spacing w:after="0" w:line="240" w:lineRule="auto"/>
      </w:pPr>
      <w:r>
        <w:separator/>
      </w:r>
    </w:p>
  </w:footnote>
  <w:footnote w:type="continuationSeparator" w:id="0">
    <w:p w14:paraId="4387C62D" w14:textId="77777777" w:rsidR="00347636" w:rsidRDefault="00347636" w:rsidP="00C63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1281F" w14:textId="77777777" w:rsidR="00C631A4" w:rsidRPr="00C631A4" w:rsidRDefault="00C631A4" w:rsidP="00C631A4">
    <w:pPr>
      <w:jc w:val="center"/>
      <w:rPr>
        <w:rFonts w:ascii="Times New Roman" w:hAnsi="Times New Roman" w:cs="Times New Roman"/>
        <w:b/>
        <w:bCs/>
        <w:sz w:val="32"/>
        <w:szCs w:val="32"/>
      </w:rPr>
    </w:pPr>
    <w:r w:rsidRPr="00C631A4">
      <w:rPr>
        <w:rFonts w:ascii="Times New Roman" w:hAnsi="Times New Roman" w:cs="Times New Roman"/>
        <w:b/>
        <w:bCs/>
        <w:sz w:val="32"/>
        <w:szCs w:val="32"/>
      </w:rPr>
      <w:t>Proposal for Executive Board Restructure for the Stony Point High School (SPHS) Baseball Booster Club</w:t>
    </w:r>
  </w:p>
  <w:p w14:paraId="2A0B9457" w14:textId="77777777" w:rsidR="00C631A4" w:rsidRDefault="00C631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70F4E"/>
    <w:multiLevelType w:val="hybridMultilevel"/>
    <w:tmpl w:val="D130D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64485"/>
    <w:multiLevelType w:val="hybridMultilevel"/>
    <w:tmpl w:val="D7461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BB2B65"/>
    <w:multiLevelType w:val="hybridMultilevel"/>
    <w:tmpl w:val="09381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94AFC"/>
    <w:multiLevelType w:val="hybridMultilevel"/>
    <w:tmpl w:val="DBB8D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0874C6"/>
    <w:multiLevelType w:val="hybridMultilevel"/>
    <w:tmpl w:val="37EE2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95315"/>
    <w:multiLevelType w:val="hybridMultilevel"/>
    <w:tmpl w:val="0E8C879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MjI3MbA0NzY3MbdQ0lEKTi0uzszPAykwrAUAtlP9PSwAAAA="/>
  </w:docVars>
  <w:rsids>
    <w:rsidRoot w:val="00D05250"/>
    <w:rsid w:val="000B6C7B"/>
    <w:rsid w:val="001D6007"/>
    <w:rsid w:val="00321F64"/>
    <w:rsid w:val="00347636"/>
    <w:rsid w:val="00415E3E"/>
    <w:rsid w:val="00477675"/>
    <w:rsid w:val="005F3C49"/>
    <w:rsid w:val="00705B0F"/>
    <w:rsid w:val="00957602"/>
    <w:rsid w:val="009E0882"/>
    <w:rsid w:val="00AB5154"/>
    <w:rsid w:val="00C631A4"/>
    <w:rsid w:val="00D05250"/>
    <w:rsid w:val="00D1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5125DF"/>
  <w15:chartTrackingRefBased/>
  <w15:docId w15:val="{7519989E-9F5D-40CD-998D-13E6B9EE8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52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31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1A4"/>
  </w:style>
  <w:style w:type="paragraph" w:styleId="Footer">
    <w:name w:val="footer"/>
    <w:basedOn w:val="Normal"/>
    <w:link w:val="FooterChar"/>
    <w:uiPriority w:val="99"/>
    <w:unhideWhenUsed/>
    <w:rsid w:val="00C631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1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F137C5-4D90-44FC-AF78-407C8B2CF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Pazak</dc:creator>
  <cp:keywords/>
  <dc:description/>
  <cp:lastModifiedBy>Matt Fowler</cp:lastModifiedBy>
  <cp:revision>3</cp:revision>
  <dcterms:created xsi:type="dcterms:W3CDTF">2020-05-20T18:26:00Z</dcterms:created>
  <dcterms:modified xsi:type="dcterms:W3CDTF">2020-05-31T14:25:00Z</dcterms:modified>
</cp:coreProperties>
</file>